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dunal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842B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842B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9"/>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0"/>
      <w:r w:rsidR="006A44FA">
        <w:rPr>
          <w:rStyle w:val="CommentReference"/>
          <w:rFonts w:ascii="Times New Roman" w:hAnsiTheme="minorHAnsi"/>
        </w:rPr>
        <w:commentReference w:id="20"/>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1"/>
      <w:r w:rsidR="006A44FA">
        <w:rPr>
          <w:rStyle w:val="CommentReference"/>
          <w:rFonts w:ascii="Times New Roman" w:hAnsiTheme="minorHAnsi"/>
        </w:rPr>
        <w:commentReference w:id="21"/>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4C6ADB7A"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w:t>
      </w:r>
      <w:r w:rsidR="00884588">
        <w:t>as</w:t>
      </w:r>
      <w:r w:rsidR="00126FD8">
        <w:t xml:space="preserve"> the best fitting model at that scale (see Table </w:t>
      </w:r>
      <w:r w:rsidR="008B0E3F">
        <w:t>1</w:t>
      </w:r>
      <w:r w:rsidR="00126FD8">
        <w:t>a)</w:t>
      </w:r>
      <w:r w:rsidR="00884588">
        <w:t xml:space="preserve"> contains an additive term for region</w:t>
      </w:r>
      <w:bookmarkStart w:id="33" w:name="_GoBack"/>
      <w:bookmarkEnd w:id="33"/>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4"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4"/>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DC2AB" w14:textId="77777777" w:rsidR="00842B0A" w:rsidRDefault="00842B0A">
      <w:pPr>
        <w:spacing w:after="0"/>
      </w:pPr>
      <w:r>
        <w:separator/>
      </w:r>
    </w:p>
  </w:endnote>
  <w:endnote w:type="continuationSeparator" w:id="0">
    <w:p w14:paraId="713428E7" w14:textId="77777777" w:rsidR="00842B0A" w:rsidRDefault="00842B0A">
      <w:pPr>
        <w:spacing w:after="0"/>
      </w:pPr>
      <w:r>
        <w:continuationSeparator/>
      </w:r>
    </w:p>
  </w:endnote>
  <w:endnote w:type="continuationNotice" w:id="1">
    <w:p w14:paraId="456A8652" w14:textId="77777777" w:rsidR="00842B0A" w:rsidRDefault="00842B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613BC5" w14:textId="77777777" w:rsidR="00842B0A" w:rsidRDefault="00842B0A">
      <w:r>
        <w:separator/>
      </w:r>
    </w:p>
  </w:footnote>
  <w:footnote w:type="continuationSeparator" w:id="0">
    <w:p w14:paraId="2D58FF44" w14:textId="77777777" w:rsidR="00842B0A" w:rsidRDefault="00842B0A">
      <w:r>
        <w:continuationSeparator/>
      </w:r>
    </w:p>
  </w:footnote>
  <w:footnote w:type="continuationNotice" w:id="1">
    <w:p w14:paraId="6B3420CA" w14:textId="77777777" w:rsidR="00842B0A" w:rsidRDefault="00842B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B0A"/>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308521-E61A-4CF2-A55D-FF9127B6B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27</Pages>
  <Words>40776</Words>
  <Characters>232428</Characters>
  <Application>Microsoft Office Word</Application>
  <DocSecurity>0</DocSecurity>
  <Lines>1936</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6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5</cp:revision>
  <cp:lastPrinted>2020-02-06T08:23:00Z</cp:lastPrinted>
  <dcterms:created xsi:type="dcterms:W3CDTF">2020-01-29T13:10:00Z</dcterms:created>
  <dcterms:modified xsi:type="dcterms:W3CDTF">2020-02-27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